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FC89B8" w14:textId="77777777" w:rsidR="003B7EE0" w:rsidRPr="00446306" w:rsidRDefault="003B7E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43FC89B9" w14:textId="025BDAFD" w:rsidR="003B7EE0" w:rsidRPr="00446306" w:rsidRDefault="004463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43FC89BA" w14:textId="77777777" w:rsidR="003B7EE0" w:rsidRPr="00446306" w:rsidRDefault="003B7E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3FC89BB" w14:textId="77777777" w:rsidR="003B7EE0" w:rsidRPr="00446306" w:rsidRDefault="003B7EE0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43FC89BC" w14:textId="77777777" w:rsidR="003B7EE0" w:rsidRPr="00446306" w:rsidRDefault="00021EC2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  <w:r w:rsidRPr="00446306">
        <w:rPr>
          <w:rFonts w:eastAsia="Arial"/>
          <w:lang w:eastAsia="en-US" w:bidi="en-US"/>
        </w:rPr>
        <w:t>Contact Name</w:t>
      </w:r>
    </w:p>
    <w:p w14:paraId="43FC89BD" w14:textId="77777777" w:rsidR="003B7EE0" w:rsidRPr="00446306" w:rsidRDefault="00021EC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446306">
        <w:rPr>
          <w:rFonts w:eastAsia="Arial"/>
          <w:lang w:eastAsia="en-US" w:bidi="en-US"/>
        </w:rPr>
        <w:t>Address</w:t>
      </w:r>
    </w:p>
    <w:p w14:paraId="43FC89BE" w14:textId="77777777" w:rsidR="003B7EE0" w:rsidRPr="00446306" w:rsidRDefault="00021EC2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446306">
        <w:rPr>
          <w:rFonts w:eastAsia="Arial"/>
          <w:lang w:eastAsia="en-US" w:bidi="en-US"/>
        </w:rPr>
        <w:t>Address2</w:t>
      </w:r>
      <w:r w:rsidRPr="00446306">
        <w:rPr>
          <w:rFonts w:eastAsia="Arial"/>
          <w:lang w:eastAsia="en-US" w:bidi="en-US"/>
        </w:rPr>
        <w:tab/>
      </w:r>
    </w:p>
    <w:p w14:paraId="509D71F9" w14:textId="77777777" w:rsidR="00446306" w:rsidRDefault="00021EC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446306">
        <w:rPr>
          <w:rFonts w:eastAsia="Arial"/>
          <w:lang w:eastAsia="en-US" w:bidi="en-US"/>
        </w:rPr>
        <w:t>City,</w:t>
      </w:r>
    </w:p>
    <w:p w14:paraId="43FC89BF" w14:textId="432A4648" w:rsidR="003B7EE0" w:rsidRPr="00446306" w:rsidRDefault="00021EC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446306">
        <w:rPr>
          <w:rFonts w:eastAsia="Arial"/>
          <w:lang w:eastAsia="en-US" w:bidi="en-US"/>
        </w:rPr>
        <w:t>State/Province</w:t>
      </w:r>
    </w:p>
    <w:p w14:paraId="43FC89C0" w14:textId="77777777" w:rsidR="003B7EE0" w:rsidRPr="00446306" w:rsidRDefault="00021EC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446306">
        <w:rPr>
          <w:rFonts w:eastAsia="Arial"/>
          <w:lang w:eastAsia="en-US" w:bidi="en-US"/>
        </w:rPr>
        <w:t>Zip/Postal Code</w:t>
      </w:r>
    </w:p>
    <w:p w14:paraId="43FC89C1" w14:textId="77777777" w:rsidR="003B7EE0" w:rsidRPr="00446306" w:rsidRDefault="003B7EE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43FC89C2" w14:textId="77777777" w:rsidR="003B7EE0" w:rsidRPr="00446306" w:rsidRDefault="003B7EE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43FC89C3" w14:textId="77777777" w:rsidR="003B7EE0" w:rsidRPr="00446306" w:rsidRDefault="003B7EE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43FC89C4" w14:textId="587658A3" w:rsidR="003B7EE0" w:rsidRPr="00446306" w:rsidRDefault="0044630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021EC2" w:rsidRPr="00446306">
        <w:rPr>
          <w:rFonts w:eastAsia="Arial"/>
          <w:b/>
          <w:color w:val="000000"/>
          <w:lang w:eastAsia="en-US" w:bidi="en-US"/>
        </w:rPr>
        <w:t xml:space="preserve">: </w:t>
      </w:r>
      <w:r w:rsidR="00021EC2" w:rsidRPr="00446306">
        <w:rPr>
          <w:rFonts w:eastAsia="Arial"/>
          <w:b/>
          <w:lang w:eastAsia="en-US" w:bidi="en-US"/>
        </w:rPr>
        <w:t>COMPANY CREDIT ACCOUNT APPROVAL</w:t>
      </w:r>
    </w:p>
    <w:p w14:paraId="43FC89C5" w14:textId="77777777" w:rsidR="003B7EE0" w:rsidRPr="00446306" w:rsidRDefault="00021EC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446306">
        <w:rPr>
          <w:rFonts w:eastAsia="Arial"/>
          <w:lang w:eastAsia="en-US" w:bidi="en-US"/>
        </w:rPr>
        <w:br/>
      </w:r>
    </w:p>
    <w:p w14:paraId="43FC89C6" w14:textId="77777777" w:rsidR="003B7EE0" w:rsidRPr="00446306" w:rsidRDefault="00021EC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446306">
        <w:rPr>
          <w:rFonts w:eastAsia="Arial"/>
          <w:color w:val="000000"/>
          <w:lang w:eastAsia="en-US" w:bidi="en-US"/>
        </w:rPr>
        <w:t>Dear [CONTACT NAME],</w:t>
      </w:r>
    </w:p>
    <w:p w14:paraId="43FC89C7" w14:textId="77777777" w:rsidR="003B7EE0" w:rsidRPr="00446306" w:rsidRDefault="003B7E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43FC89C8" w14:textId="0E2B79A9" w:rsidR="003B7EE0" w:rsidRPr="00446306" w:rsidRDefault="00021EC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446306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After</w:t>
      </w:r>
      <w:r w:rsidR="00CC3B6D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</w:t>
      </w:r>
      <w:r w:rsidRPr="00CC3B6D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evaluati</w:t>
      </w:r>
      <w:r w:rsidR="001A6357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ng</w:t>
      </w:r>
      <w:r w:rsidRPr="00446306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your </w:t>
      </w:r>
      <w:r w:rsidR="001A6357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credit </w:t>
      </w:r>
      <w:r w:rsidRPr="00446306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application, </w:t>
      </w:r>
      <w:r w:rsidR="001A6357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we are glad to</w:t>
      </w:r>
      <w:r w:rsidRPr="002C6F8C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inform you that an account has been opened for your company.</w:t>
      </w:r>
      <w:r w:rsidR="00B21272" w:rsidRPr="00B2127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="00B2127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Your account number is [NUMBER].</w:t>
      </w:r>
      <w:r w:rsidRPr="00B21272">
        <w:rPr>
          <w:rFonts w:eastAsia="Arial"/>
          <w:noProof/>
          <w:lang w:eastAsia="en-US" w:bidi="en-US"/>
        </w:rPr>
        <w:br/>
      </w:r>
      <w:r w:rsidRPr="00B21272">
        <w:rPr>
          <w:rFonts w:eastAsia="Arial"/>
          <w:noProof/>
          <w:lang w:eastAsia="en-US" w:bidi="en-US"/>
        </w:rPr>
        <w:br/>
      </w:r>
      <w:r w:rsidRPr="00B2127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A</w:t>
      </w:r>
      <w:r w:rsidR="002C6F8C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n informative</w:t>
      </w:r>
      <w:r w:rsidRPr="00B2127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brochure is attached which outlines the terms and conditions upon which this account has been opened.</w:t>
      </w:r>
      <w:r w:rsidRPr="00B21272">
        <w:rPr>
          <w:rFonts w:eastAsia="Arial"/>
          <w:noProof/>
          <w:lang w:eastAsia="en-US" w:bidi="en-US"/>
        </w:rPr>
        <w:br/>
      </w:r>
      <w:r w:rsidRPr="00B21272">
        <w:rPr>
          <w:rFonts w:eastAsia="Arial"/>
          <w:noProof/>
          <w:lang w:eastAsia="en-US" w:bidi="en-US"/>
        </w:rPr>
        <w:br/>
      </w:r>
      <w:r w:rsidRPr="00B2127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Should your credit requirements change, or should you have any questions regarding your new account, </w:t>
      </w:r>
      <w:r w:rsidR="001A6357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please feel free to </w:t>
      </w:r>
      <w:r w:rsidRPr="00B2127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call </w:t>
      </w:r>
      <w:r w:rsidR="001A6357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our</w:t>
      </w:r>
      <w:r w:rsidRPr="00B2127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office and ask to speak to one of our account representatives. When you call, please have your account number available</w:t>
      </w:r>
      <w:r w:rsidR="001A6357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to ensure</w:t>
      </w:r>
      <w:r w:rsidRPr="00446306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quick access to your file.</w:t>
      </w:r>
    </w:p>
    <w:p w14:paraId="43FC89C9" w14:textId="77777777" w:rsidR="003B7EE0" w:rsidRPr="00446306" w:rsidRDefault="003B7E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43FC89CA" w14:textId="56B7E728" w:rsidR="003B7EE0" w:rsidRDefault="003B7E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82BD8F3" w14:textId="752EBFEF" w:rsidR="00CD5009" w:rsidRDefault="00CD50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D8635FA" w14:textId="77777777" w:rsidR="00CD5009" w:rsidRPr="00446306" w:rsidRDefault="00CD50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3FC89CB" w14:textId="764FE21C" w:rsidR="003B7EE0" w:rsidRPr="00446306" w:rsidRDefault="00801E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021EC2" w:rsidRPr="00446306">
        <w:rPr>
          <w:rFonts w:eastAsia="Arial"/>
          <w:lang w:eastAsia="en-US" w:bidi="en-US"/>
        </w:rPr>
        <w:t>,</w:t>
      </w:r>
    </w:p>
    <w:p w14:paraId="43FC89CC" w14:textId="65DC816C" w:rsidR="003B7EE0" w:rsidRDefault="003B7E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75DF1B0" w14:textId="4A0DC487" w:rsidR="00801EA8" w:rsidRDefault="00801E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06307C9" w14:textId="622E70D3" w:rsidR="00801EA8" w:rsidRDefault="00801E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AAB4172" w14:textId="2B2FAFA7" w:rsidR="00801EA8" w:rsidRDefault="00801E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F725456" w14:textId="401A49B3" w:rsidR="00CD5009" w:rsidRDefault="00CD50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51FF054" w14:textId="77777777" w:rsidR="00CD5009" w:rsidRPr="00446306" w:rsidRDefault="00CD50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3FC89CD" w14:textId="77777777" w:rsidR="003B7EE0" w:rsidRPr="00446306" w:rsidRDefault="003B7E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3FC89CE" w14:textId="77777777" w:rsidR="003B7EE0" w:rsidRPr="00446306" w:rsidRDefault="003B7E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3FC89CF" w14:textId="77777777" w:rsidR="003B7EE0" w:rsidRPr="00446306" w:rsidRDefault="003B7E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3FC89D0" w14:textId="77777777" w:rsidR="003B7EE0" w:rsidRPr="00446306" w:rsidRDefault="00021EC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446306">
        <w:rPr>
          <w:rFonts w:eastAsia="Arial"/>
          <w:lang w:eastAsia="en-US" w:bidi="en-US"/>
        </w:rPr>
        <w:t>[YOUR NAME]</w:t>
      </w:r>
    </w:p>
    <w:p w14:paraId="43FC89D1" w14:textId="77777777" w:rsidR="003B7EE0" w:rsidRPr="00446306" w:rsidRDefault="00021EC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446306">
        <w:rPr>
          <w:rFonts w:eastAsia="Arial"/>
          <w:color w:val="000000"/>
          <w:lang w:eastAsia="en-US" w:bidi="en-US"/>
        </w:rPr>
        <w:t>[YOUR TITLE]</w:t>
      </w:r>
    </w:p>
    <w:p w14:paraId="43FC89D2" w14:textId="77777777" w:rsidR="003B7EE0" w:rsidRPr="00446306" w:rsidRDefault="00021EC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446306">
        <w:rPr>
          <w:rFonts w:eastAsia="Arial"/>
          <w:color w:val="000000"/>
          <w:lang w:eastAsia="en-US" w:bidi="en-US"/>
        </w:rPr>
        <w:t>[YOUR PHONE NUMBER]</w:t>
      </w:r>
    </w:p>
    <w:p w14:paraId="43FC89D3" w14:textId="77777777" w:rsidR="003B7EE0" w:rsidRPr="00446306" w:rsidRDefault="00021EC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446306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43FC89D4" w14:textId="77777777" w:rsidR="003B7EE0" w:rsidRPr="00446306" w:rsidRDefault="003B7E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sectPr w:rsidR="003B7EE0" w:rsidRPr="00446306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6586DA" w14:textId="77777777" w:rsidR="00227531" w:rsidRDefault="00227531">
      <w:r>
        <w:separator/>
      </w:r>
    </w:p>
  </w:endnote>
  <w:endnote w:type="continuationSeparator" w:id="0">
    <w:p w14:paraId="042DC6A3" w14:textId="77777777" w:rsidR="00227531" w:rsidRDefault="002275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FC89D7" w14:textId="77777777" w:rsidR="003B7EE0" w:rsidRDefault="00021EC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43FC89D8" w14:textId="77777777" w:rsidR="003B7EE0" w:rsidRDefault="00021EC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43FC89D9" w14:textId="77777777" w:rsidR="003B7EE0" w:rsidRDefault="00021EC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43FC89DA" w14:textId="77777777" w:rsidR="003B7EE0" w:rsidRDefault="000E487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021EC2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11BFEE" w14:textId="77777777" w:rsidR="00227531" w:rsidRDefault="00227531">
      <w:r>
        <w:separator/>
      </w:r>
    </w:p>
  </w:footnote>
  <w:footnote w:type="continuationSeparator" w:id="0">
    <w:p w14:paraId="506ADBDA" w14:textId="77777777" w:rsidR="00227531" w:rsidRDefault="002275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FC89D6" w14:textId="77777777" w:rsidR="003B7EE0" w:rsidRDefault="003B7EE0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zM0Mjc3MTe2NDBQ0lEKTi0uzszPAykwrgUA6gnZhiwAAAA="/>
    <w:docVar w:name="Description" w:val="Use template to inform client of approval of company credit account and account number"/>
    <w:docVar w:name="Excerpt" w:val="After evaluating your credit application, we are glad to inform you that an account has been opened for your company. Your account number is [NUMBER]._x000a_Please feel free to use your account as often as you wish. An informative brochure is attached which outlines the terms and conditions upon which this account has been opened._x000a_"/>
    <w:docVar w:name="Source" w:val="www.fnbpasco.com"/>
    <w:docVar w:name="Tags" w:val="credit approval, credit, business documents, entrepreneurship, entrepreneur, company credit account approval template, company credit account approval example"/>
  </w:docVars>
  <w:rsids>
    <w:rsidRoot w:val="003B7EE0"/>
    <w:rsid w:val="00021EC2"/>
    <w:rsid w:val="000E487F"/>
    <w:rsid w:val="000E6D25"/>
    <w:rsid w:val="000F40AC"/>
    <w:rsid w:val="001150E3"/>
    <w:rsid w:val="0017066D"/>
    <w:rsid w:val="001A6357"/>
    <w:rsid w:val="00227531"/>
    <w:rsid w:val="002C6F8C"/>
    <w:rsid w:val="003152E2"/>
    <w:rsid w:val="003B7EE0"/>
    <w:rsid w:val="00443AC3"/>
    <w:rsid w:val="00446306"/>
    <w:rsid w:val="00550EC3"/>
    <w:rsid w:val="00801EA8"/>
    <w:rsid w:val="008F7AF1"/>
    <w:rsid w:val="00951238"/>
    <w:rsid w:val="0099520C"/>
    <w:rsid w:val="00B21272"/>
    <w:rsid w:val="00CC3B6D"/>
    <w:rsid w:val="00CD5009"/>
    <w:rsid w:val="00FD10E3"/>
    <w:rsid w:val="00FF4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C89B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8</Words>
  <Characters>655</Characters>
  <Application>Microsoft Office Word</Application>
  <DocSecurity>0</DocSecurity>
  <Lines>4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2-06T12:19:00Z</dcterms:created>
  <dcterms:modified xsi:type="dcterms:W3CDTF">2019-10-21T19:06:00Z</dcterms:modified>
  <cp:category/>
</cp:coreProperties>
</file>